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152610" w:rsidRDefault="009526BB">
      <w:pPr>
        <w:jc w:val="center"/>
        <w:rPr>
          <w:rFonts w:asciiTheme="minorBidi" w:eastAsia="Trebuchet MS" w:hAnsiTheme="minorBidi" w:cstheme="minorBidi"/>
          <w:b/>
          <w:sz w:val="56"/>
          <w:szCs w:val="56"/>
        </w:rPr>
      </w:pPr>
      <w:r w:rsidRPr="00152610">
        <w:rPr>
          <w:rFonts w:asciiTheme="minorBidi" w:eastAsia="Trebuchet MS" w:hAnsiTheme="minorBidi" w:cstheme="minorBidi"/>
          <w:b/>
          <w:sz w:val="56"/>
          <w:szCs w:val="56"/>
        </w:rPr>
        <w:t>Let's Get Started, Coder!!</w:t>
      </w:r>
    </w:p>
    <w:p w14:paraId="00000002" w14:textId="77777777" w:rsidR="00173A24" w:rsidRPr="00152610" w:rsidRDefault="009526BB">
      <w:pPr>
        <w:jc w:val="center"/>
        <w:rPr>
          <w:rFonts w:asciiTheme="minorBidi" w:eastAsia="Trebuchet MS" w:hAnsiTheme="minorBidi" w:cstheme="minorBidi"/>
          <w:b/>
          <w:sz w:val="56"/>
          <w:szCs w:val="56"/>
        </w:rPr>
      </w:pPr>
      <w:r w:rsidRPr="00152610">
        <w:rPr>
          <w:rFonts w:asciiTheme="minorBidi" w:eastAsia="Trebuchet MS" w:hAnsiTheme="minorBidi" w:cstheme="minorBidi"/>
          <w:b/>
          <w:sz w:val="56"/>
          <w:szCs w:val="56"/>
        </w:rPr>
        <w:t>Fill the following Document</w:t>
      </w:r>
    </w:p>
    <w:p w14:paraId="00000003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b/>
          <w:color w:val="FF6400"/>
          <w:sz w:val="56"/>
          <w:szCs w:val="56"/>
        </w:rPr>
      </w:pPr>
      <w:r w:rsidRPr="00152610">
        <w:rPr>
          <w:rFonts w:asciiTheme="minorBidi" w:eastAsia="Muli" w:hAnsiTheme="minorBidi" w:cstheme="minorBidi"/>
          <w:b/>
          <w:color w:val="FF6400"/>
          <w:sz w:val="56"/>
          <w:szCs w:val="56"/>
        </w:rPr>
        <w:t>__________________________________________________________________________</w:t>
      </w:r>
    </w:p>
    <w:p w14:paraId="00000004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b/>
          <w:color w:val="FF6400"/>
          <w:sz w:val="56"/>
          <w:szCs w:val="56"/>
        </w:rPr>
      </w:pPr>
    </w:p>
    <w:p w14:paraId="00000005" w14:textId="06FEA154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1. Which one of the following is an Imperative Language?</w:t>
      </w:r>
    </w:p>
    <w:p w14:paraId="00000006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07" w14:textId="77777777" w:rsidR="00173A24" w:rsidRPr="00152610" w:rsidRDefault="009526BB">
      <w:pPr>
        <w:numPr>
          <w:ilvl w:val="0"/>
          <w:numId w:val="2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HTML</w:t>
      </w:r>
    </w:p>
    <w:p w14:paraId="00000008" w14:textId="77777777" w:rsidR="00173A24" w:rsidRPr="00152610" w:rsidRDefault="009526BB">
      <w:pPr>
        <w:numPr>
          <w:ilvl w:val="0"/>
          <w:numId w:val="2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CSS</w:t>
      </w:r>
    </w:p>
    <w:p w14:paraId="00000009" w14:textId="77777777" w:rsidR="00173A24" w:rsidRPr="00152610" w:rsidRDefault="009526BB">
      <w:pPr>
        <w:numPr>
          <w:ilvl w:val="0"/>
          <w:numId w:val="2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Java Script</w:t>
      </w:r>
    </w:p>
    <w:p w14:paraId="0000000A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0B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  <w:r w:rsidRPr="00152610">
        <w:rPr>
          <w:rFonts w:asciiTheme="minorBidi" w:eastAsia="Muli" w:hAnsiTheme="minorBidi" w:cstheme="minorBidi"/>
          <w:sz w:val="56"/>
          <w:szCs w:val="56"/>
        </w:rPr>
        <w:tab/>
      </w:r>
    </w:p>
    <w:p w14:paraId="7440BC3A" w14:textId="77777777" w:rsidR="00BB72E6" w:rsidRPr="00152610" w:rsidRDefault="00BB72E6" w:rsidP="00BB72E6">
      <w:pPr>
        <w:numPr>
          <w:ilvl w:val="0"/>
          <w:numId w:val="4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Java Script</w:t>
      </w:r>
    </w:p>
    <w:p w14:paraId="0000000C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0D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0E" w14:textId="5FACE5F4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2. Which one of the following is a Declarative Language?</w:t>
      </w:r>
    </w:p>
    <w:p w14:paraId="0000000F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10" w14:textId="77777777" w:rsidR="00173A24" w:rsidRPr="00152610" w:rsidRDefault="009526BB">
      <w:pPr>
        <w:numPr>
          <w:ilvl w:val="0"/>
          <w:numId w:val="1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HTML</w:t>
      </w:r>
    </w:p>
    <w:p w14:paraId="00000011" w14:textId="77777777" w:rsidR="00173A24" w:rsidRPr="00152610" w:rsidRDefault="009526BB">
      <w:pPr>
        <w:numPr>
          <w:ilvl w:val="0"/>
          <w:numId w:val="1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CSS</w:t>
      </w:r>
    </w:p>
    <w:p w14:paraId="00000012" w14:textId="77777777" w:rsidR="00173A24" w:rsidRPr="00152610" w:rsidRDefault="009526BB">
      <w:pPr>
        <w:numPr>
          <w:ilvl w:val="0"/>
          <w:numId w:val="1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Java Script</w:t>
      </w:r>
    </w:p>
    <w:p w14:paraId="00000013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14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</w:p>
    <w:p w14:paraId="06F7039B" w14:textId="77777777" w:rsidR="00BB72E6" w:rsidRPr="00152610" w:rsidRDefault="00BB72E6" w:rsidP="00BB72E6">
      <w:pPr>
        <w:numPr>
          <w:ilvl w:val="0"/>
          <w:numId w:val="3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HTML</w:t>
      </w:r>
    </w:p>
    <w:p w14:paraId="00000015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16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17" w14:textId="7096AE62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3. Name two uses of a DIV tag?</w:t>
      </w:r>
    </w:p>
    <w:p w14:paraId="00000018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19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>Answer:</w:t>
      </w:r>
    </w:p>
    <w:p w14:paraId="0000001A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1B" w14:textId="6F2632B1" w:rsidR="00173A24" w:rsidRPr="00152610" w:rsidRDefault="00BB72E6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hAnsiTheme="minorBidi" w:cstheme="minorBidi"/>
          <w:color w:val="202124"/>
          <w:sz w:val="56"/>
          <w:szCs w:val="56"/>
          <w:shd w:val="clear" w:color="auto" w:fill="FFFFFF"/>
        </w:rPr>
        <w:t xml:space="preserve">1) </w:t>
      </w:r>
      <w:r w:rsidRPr="00152610">
        <w:rPr>
          <w:rFonts w:asciiTheme="minorBidi" w:hAnsiTheme="minorBidi" w:cstheme="minorBidi"/>
          <w:color w:val="202124"/>
          <w:sz w:val="56"/>
          <w:szCs w:val="56"/>
          <w:shd w:val="clear" w:color="auto" w:fill="FFFFFF"/>
        </w:rPr>
        <w:t>It is used to the group of various tags of HTML</w:t>
      </w:r>
    </w:p>
    <w:p w14:paraId="177BADC3" w14:textId="77777777" w:rsidR="00BB72E6" w:rsidRPr="00152610" w:rsidRDefault="00BB72E6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20" w14:textId="4E2C58B5" w:rsidR="00173A24" w:rsidRPr="00152610" w:rsidRDefault="00BB72E6" w:rsidP="00BB72E6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2) It helps in applying style to the selected section.</w:t>
      </w:r>
    </w:p>
    <w:p w14:paraId="00000021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22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4. What is the difference between relative positioning and absolute positioning in HTML?</w:t>
      </w:r>
    </w:p>
    <w:p w14:paraId="00000023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24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</w:p>
    <w:p w14:paraId="00000025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b/>
          <w:sz w:val="56"/>
          <w:szCs w:val="5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9"/>
        <w:gridCol w:w="4510"/>
      </w:tblGrid>
      <w:tr w:rsidR="00BB72E6" w:rsidRPr="00152610" w14:paraId="56090C9E" w14:textId="77777777" w:rsidTr="00F32262">
        <w:trPr>
          <w:trHeight w:val="467"/>
        </w:trPr>
        <w:tc>
          <w:tcPr>
            <w:tcW w:w="4509" w:type="dxa"/>
          </w:tcPr>
          <w:p w14:paraId="17DF6D6F" w14:textId="7F4B80A6" w:rsidR="00BB72E6" w:rsidRPr="00152610" w:rsidRDefault="00BB72E6">
            <w:pPr>
              <w:rPr>
                <w:rFonts w:asciiTheme="minorBidi" w:eastAsia="Muli" w:hAnsiTheme="minorBidi" w:cstheme="minorBidi"/>
                <w:b/>
                <w:sz w:val="56"/>
                <w:szCs w:val="56"/>
              </w:rPr>
            </w:pPr>
            <w:r w:rsidRPr="00152610">
              <w:rPr>
                <w:rFonts w:asciiTheme="minorBidi" w:eastAsia="Muli" w:hAnsiTheme="minorBidi" w:cstheme="minorBidi"/>
                <w:b/>
                <w:sz w:val="56"/>
                <w:szCs w:val="56"/>
              </w:rPr>
              <w:t xml:space="preserve">Relative positioning </w:t>
            </w:r>
          </w:p>
        </w:tc>
        <w:tc>
          <w:tcPr>
            <w:tcW w:w="4510" w:type="dxa"/>
          </w:tcPr>
          <w:p w14:paraId="7175FA1D" w14:textId="24A844D1" w:rsidR="00BB72E6" w:rsidRPr="00152610" w:rsidRDefault="00F32262">
            <w:pPr>
              <w:rPr>
                <w:rFonts w:asciiTheme="minorBidi" w:eastAsia="Muli" w:hAnsiTheme="minorBidi" w:cstheme="minorBidi"/>
                <w:b/>
                <w:sz w:val="56"/>
                <w:szCs w:val="56"/>
              </w:rPr>
            </w:pPr>
            <w:r w:rsidRPr="00152610">
              <w:rPr>
                <w:rFonts w:asciiTheme="minorBidi" w:eastAsia="Muli" w:hAnsiTheme="minorBidi" w:cstheme="minorBidi"/>
                <w:b/>
                <w:sz w:val="56"/>
                <w:szCs w:val="56"/>
              </w:rPr>
              <w:t>A</w:t>
            </w:r>
            <w:r w:rsidR="00BB72E6" w:rsidRPr="00152610">
              <w:rPr>
                <w:rFonts w:asciiTheme="minorBidi" w:eastAsia="Muli" w:hAnsiTheme="minorBidi" w:cstheme="minorBidi"/>
                <w:b/>
                <w:sz w:val="56"/>
                <w:szCs w:val="56"/>
              </w:rPr>
              <w:t>b</w:t>
            </w:r>
            <w:r w:rsidRPr="00152610">
              <w:rPr>
                <w:rFonts w:asciiTheme="minorBidi" w:eastAsia="Muli" w:hAnsiTheme="minorBidi" w:cstheme="minorBidi"/>
                <w:b/>
                <w:sz w:val="56"/>
                <w:szCs w:val="56"/>
              </w:rPr>
              <w:t>solute position</w:t>
            </w:r>
          </w:p>
        </w:tc>
      </w:tr>
      <w:tr w:rsidR="00BB72E6" w:rsidRPr="00152610" w14:paraId="03F631AD" w14:textId="77777777" w:rsidTr="00F32262">
        <w:trPr>
          <w:trHeight w:val="620"/>
        </w:trPr>
        <w:tc>
          <w:tcPr>
            <w:tcW w:w="4509" w:type="dxa"/>
          </w:tcPr>
          <w:p w14:paraId="3435DA66" w14:textId="3919813A" w:rsidR="00BB72E6" w:rsidRPr="00152610" w:rsidRDefault="00F32262">
            <w:pPr>
              <w:rPr>
                <w:rFonts w:asciiTheme="minorBidi" w:eastAsia="Muli" w:hAnsiTheme="minorBidi" w:cstheme="minorBidi"/>
                <w:b/>
                <w:sz w:val="56"/>
                <w:szCs w:val="56"/>
              </w:rPr>
            </w:pPr>
            <w:r w:rsidRPr="00152610">
              <w:rPr>
                <w:rFonts w:asciiTheme="minorBidi" w:hAnsiTheme="minorBidi" w:cstheme="minorBidi"/>
                <w:color w:val="242729"/>
                <w:sz w:val="56"/>
                <w:szCs w:val="56"/>
                <w:shd w:val="clear" w:color="auto" w:fill="FFFFFF"/>
              </w:rPr>
              <w:t>Relative positioning</w:t>
            </w:r>
            <w:r w:rsidRPr="00152610">
              <w:rPr>
                <w:rFonts w:asciiTheme="minorBidi" w:hAnsiTheme="minorBidi" w:cstheme="minorBidi"/>
                <w:color w:val="242729"/>
                <w:sz w:val="56"/>
                <w:szCs w:val="56"/>
                <w:shd w:val="clear" w:color="auto" w:fill="FFFFFF"/>
              </w:rPr>
              <w:t xml:space="preserve"> </w:t>
            </w:r>
            <w:r w:rsidRPr="00152610">
              <w:rPr>
                <w:rFonts w:asciiTheme="minorBidi" w:hAnsiTheme="minorBidi" w:cstheme="minorBidi"/>
                <w:color w:val="242729"/>
                <w:sz w:val="56"/>
                <w:szCs w:val="56"/>
                <w:shd w:val="clear" w:color="auto" w:fill="FFFFFF"/>
              </w:rPr>
              <w:t>is just like stating no positioning at all,</w:t>
            </w:r>
          </w:p>
        </w:tc>
        <w:tc>
          <w:tcPr>
            <w:tcW w:w="4510" w:type="dxa"/>
          </w:tcPr>
          <w:p w14:paraId="11083C18" w14:textId="0F0348B5" w:rsidR="00BB72E6" w:rsidRPr="00152610" w:rsidRDefault="00F32262">
            <w:pPr>
              <w:rPr>
                <w:rFonts w:asciiTheme="minorBidi" w:eastAsia="Muli" w:hAnsiTheme="minorBidi" w:cstheme="minorBidi"/>
                <w:b/>
                <w:sz w:val="56"/>
                <w:szCs w:val="56"/>
              </w:rPr>
            </w:pPr>
            <w:r w:rsidRPr="00152610">
              <w:rPr>
                <w:rFonts w:asciiTheme="minorBidi" w:hAnsiTheme="minorBidi" w:cstheme="minorBidi"/>
                <w:color w:val="242729"/>
                <w:sz w:val="56"/>
                <w:szCs w:val="56"/>
                <w:shd w:val="clear" w:color="auto" w:fill="FFFFFF"/>
              </w:rPr>
              <w:t>Absolute positioning means that the element is taken completely out of the normal flow of the page layout. </w:t>
            </w:r>
          </w:p>
        </w:tc>
      </w:tr>
    </w:tbl>
    <w:p w14:paraId="00000026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b/>
          <w:sz w:val="56"/>
          <w:szCs w:val="56"/>
        </w:rPr>
      </w:pPr>
    </w:p>
    <w:p w14:paraId="00000027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b/>
          <w:sz w:val="56"/>
          <w:szCs w:val="56"/>
        </w:rPr>
      </w:pPr>
    </w:p>
    <w:p w14:paraId="00000028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b/>
          <w:sz w:val="56"/>
          <w:szCs w:val="56"/>
        </w:rPr>
      </w:pPr>
    </w:p>
    <w:p w14:paraId="00000029" w14:textId="4BA0BD9B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5. What is the use of opacity in CSS?</w:t>
      </w:r>
    </w:p>
    <w:p w14:paraId="0000002A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2B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</w:p>
    <w:p w14:paraId="531350E6" w14:textId="77777777" w:rsidR="00F32262" w:rsidRPr="00152610" w:rsidRDefault="00F32262" w:rsidP="00F32262">
      <w:pPr>
        <w:pStyle w:val="intro"/>
        <w:shd w:val="clear" w:color="auto" w:fill="FFFFFF"/>
        <w:spacing w:before="288" w:beforeAutospacing="0" w:after="288" w:afterAutospacing="0"/>
        <w:rPr>
          <w:rFonts w:asciiTheme="minorBidi" w:hAnsiTheme="minorBidi" w:cstheme="minorBidi"/>
          <w:color w:val="000000"/>
          <w:sz w:val="56"/>
          <w:szCs w:val="56"/>
        </w:rPr>
      </w:pPr>
      <w:r w:rsidRPr="00152610">
        <w:rPr>
          <w:rFonts w:asciiTheme="minorBidi" w:hAnsiTheme="minorBidi" w:cstheme="minorBidi"/>
          <w:color w:val="000000"/>
          <w:sz w:val="56"/>
          <w:szCs w:val="56"/>
        </w:rPr>
        <w:t>The </w:t>
      </w:r>
      <w:r w:rsidRPr="00152610">
        <w:rPr>
          <w:rStyle w:val="HTMLCode"/>
          <w:rFonts w:asciiTheme="minorBidi" w:hAnsiTheme="minorBidi" w:cstheme="minorBidi"/>
          <w:sz w:val="56"/>
          <w:szCs w:val="56"/>
        </w:rPr>
        <w:t>opacity</w:t>
      </w:r>
      <w:r w:rsidRPr="00152610">
        <w:rPr>
          <w:rFonts w:asciiTheme="minorBidi" w:hAnsiTheme="minorBidi" w:cstheme="minorBidi"/>
          <w:sz w:val="56"/>
          <w:szCs w:val="56"/>
        </w:rPr>
        <w:t> </w:t>
      </w:r>
      <w:r w:rsidRPr="00152610">
        <w:rPr>
          <w:rFonts w:asciiTheme="minorBidi" w:hAnsiTheme="minorBidi" w:cstheme="minorBidi"/>
          <w:color w:val="000000"/>
          <w:sz w:val="56"/>
          <w:szCs w:val="56"/>
        </w:rPr>
        <w:t>property specifies the opacity/transparency of an element.</w:t>
      </w:r>
    </w:p>
    <w:p w14:paraId="0000002C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  <w:lang w:val="en-US"/>
        </w:rPr>
      </w:pPr>
    </w:p>
    <w:p w14:paraId="0000002D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2E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2F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0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1" w14:textId="4E025C6E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6. Which is the programming language used in the React Native Framework?</w:t>
      </w:r>
    </w:p>
    <w:p w14:paraId="00000032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3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</w:p>
    <w:p w14:paraId="00000034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5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6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7" w14:textId="73C4551E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7. Which online editor are we using for creating our apps in React Native Framework?</w:t>
      </w:r>
    </w:p>
    <w:p w14:paraId="00000038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9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</w:p>
    <w:p w14:paraId="0000003A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B" w14:textId="1BC01DE0" w:rsidR="00173A24" w:rsidRPr="00152610" w:rsidRDefault="00211567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snack</w:t>
      </w:r>
    </w:p>
    <w:p w14:paraId="0000003C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D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E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3F" w14:textId="089A1E6F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8. Write the steps to test your first designed app in the online editor on mobile.</w:t>
      </w:r>
    </w:p>
    <w:p w14:paraId="00000040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41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>Answer:</w:t>
      </w:r>
    </w:p>
    <w:p w14:paraId="00000042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7A9362A9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impor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Reac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, </w:t>
      </w:r>
      <w:proofErr w:type="gramStart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{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Component</w:t>
      </w:r>
      <w:proofErr w:type="gram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} </w:t>
      </w: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from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86B300"/>
          <w:sz w:val="56"/>
          <w:szCs w:val="56"/>
          <w:lang w:val="en-US" w:eastAsia="en-US"/>
        </w:rPr>
        <w:t>'react'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;</w:t>
      </w:r>
    </w:p>
    <w:p w14:paraId="033CD4F4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impor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proofErr w:type="gramStart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{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Button</w:t>
      </w:r>
      <w:proofErr w:type="gram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,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View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,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Tex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} </w:t>
      </w: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from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86B300"/>
          <w:sz w:val="56"/>
          <w:szCs w:val="56"/>
          <w:lang w:val="en-US" w:eastAsia="en-US"/>
        </w:rPr>
        <w:t>'react-native'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;</w:t>
      </w:r>
    </w:p>
    <w:p w14:paraId="4FC239E1" w14:textId="77777777" w:rsidR="00211567" w:rsidRPr="00211567" w:rsidRDefault="00211567" w:rsidP="00211567">
      <w:pPr>
        <w:shd w:val="clear" w:color="auto" w:fill="FFFFFE"/>
        <w:spacing w:after="240"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</w:p>
    <w:p w14:paraId="69335124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class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proofErr w:type="spellStart"/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RedButton</w:t>
      </w:r>
      <w:proofErr w:type="spell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extends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Componen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{</w:t>
      </w:r>
    </w:p>
    <w:p w14:paraId="70BCD234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</w:t>
      </w:r>
      <w:proofErr w:type="gramStart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render(</w:t>
      </w:r>
      <w:proofErr w:type="gram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){</w:t>
      </w:r>
    </w:p>
    <w:p w14:paraId="16D905F6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</w:t>
      </w:r>
      <w:proofErr w:type="gramStart"/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return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(</w:t>
      </w:r>
      <w:proofErr w:type="gramEnd"/>
    </w:p>
    <w:p w14:paraId="1EC66597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  &lt;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Button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color=</w:t>
      </w:r>
      <w:r w:rsidRPr="00211567">
        <w:rPr>
          <w:rFonts w:asciiTheme="minorBidi" w:eastAsia="Times New Roman" w:hAnsiTheme="minorBidi" w:cstheme="minorBidi"/>
          <w:color w:val="86B300"/>
          <w:sz w:val="56"/>
          <w:szCs w:val="56"/>
          <w:lang w:val="en-US" w:eastAsia="en-US"/>
        </w:rPr>
        <w:t>"red"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title=</w:t>
      </w:r>
      <w:r w:rsidRPr="00211567">
        <w:rPr>
          <w:rFonts w:asciiTheme="minorBidi" w:eastAsia="Times New Roman" w:hAnsiTheme="minorBidi" w:cstheme="minorBidi"/>
          <w:color w:val="86B300"/>
          <w:sz w:val="56"/>
          <w:szCs w:val="56"/>
          <w:lang w:val="en-US" w:eastAsia="en-US"/>
        </w:rPr>
        <w:t>"Click Me"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/&gt;</w:t>
      </w:r>
    </w:p>
    <w:p w14:paraId="3C3426AD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)</w:t>
      </w:r>
    </w:p>
    <w:p w14:paraId="37BC8600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}</w:t>
      </w:r>
    </w:p>
    <w:p w14:paraId="566D8EF5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}</w:t>
      </w:r>
    </w:p>
    <w:p w14:paraId="4412287E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</w:p>
    <w:p w14:paraId="07A83B4D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expor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defaul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class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App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extends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Componen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{</w:t>
      </w:r>
    </w:p>
    <w:p w14:paraId="5BF79E10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</w:t>
      </w:r>
      <w:proofErr w:type="gramStart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render(</w:t>
      </w:r>
      <w:proofErr w:type="gram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) {</w:t>
      </w:r>
    </w:p>
    <w:p w14:paraId="4577A248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</w:t>
      </w:r>
      <w:r w:rsidRPr="00211567">
        <w:rPr>
          <w:rFonts w:asciiTheme="minorBidi" w:eastAsia="Times New Roman" w:hAnsiTheme="minorBidi" w:cstheme="minorBidi"/>
          <w:color w:val="F2590C"/>
          <w:sz w:val="56"/>
          <w:szCs w:val="56"/>
          <w:lang w:val="en-US" w:eastAsia="en-US"/>
        </w:rPr>
        <w:t>return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(</w:t>
      </w:r>
    </w:p>
    <w:p w14:paraId="19996F2A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  &lt;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View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style</w:t>
      </w:r>
      <w:proofErr w:type="gramStart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={</w:t>
      </w:r>
      <w:proofErr w:type="gram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{</w:t>
      </w:r>
      <w:proofErr w:type="spellStart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marginTop</w:t>
      </w:r>
      <w:proofErr w:type="spell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: </w:t>
      </w:r>
      <w:r w:rsidRPr="00211567">
        <w:rPr>
          <w:rFonts w:asciiTheme="minorBidi" w:eastAsia="Times New Roman" w:hAnsiTheme="minorBidi" w:cstheme="minorBidi"/>
          <w:color w:val="F08C36"/>
          <w:sz w:val="56"/>
          <w:szCs w:val="56"/>
          <w:lang w:val="en-US" w:eastAsia="en-US"/>
        </w:rPr>
        <w:t>100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}}&gt;</w:t>
      </w:r>
    </w:p>
    <w:p w14:paraId="2E4A4AEB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    &lt;</w:t>
      </w:r>
      <w:proofErr w:type="spellStart"/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RedButton</w:t>
      </w:r>
      <w:proofErr w:type="spellEnd"/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/&gt;</w:t>
      </w:r>
    </w:p>
    <w:p w14:paraId="7328D6BC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    &lt;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Tex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&gt;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My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Firs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Reac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Componen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&lt;/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Text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&gt;</w:t>
      </w:r>
    </w:p>
    <w:p w14:paraId="00C2E170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  &lt;/</w:t>
      </w:r>
      <w:r w:rsidRPr="00211567">
        <w:rPr>
          <w:rFonts w:asciiTheme="minorBidi" w:eastAsia="Times New Roman" w:hAnsiTheme="minorBidi" w:cstheme="minorBidi"/>
          <w:color w:val="41A6D9"/>
          <w:sz w:val="56"/>
          <w:szCs w:val="56"/>
          <w:lang w:val="en-US" w:eastAsia="en-US"/>
        </w:rPr>
        <w:t>View</w:t>
      </w: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&gt;</w:t>
      </w:r>
    </w:p>
    <w:p w14:paraId="4F4F31F8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  );</w:t>
      </w:r>
    </w:p>
    <w:p w14:paraId="2C3CDE59" w14:textId="77777777" w:rsidR="00211567" w:rsidRPr="00211567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  }</w:t>
      </w:r>
    </w:p>
    <w:p w14:paraId="00000047" w14:textId="2219E22C" w:rsidR="00173A24" w:rsidRPr="00152610" w:rsidRDefault="00211567" w:rsidP="00211567">
      <w:pPr>
        <w:shd w:val="clear" w:color="auto" w:fill="FFFFFE"/>
        <w:spacing w:line="285" w:lineRule="atLeast"/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</w:pPr>
      <w:r w:rsidRPr="00211567">
        <w:rPr>
          <w:rFonts w:asciiTheme="minorBidi" w:eastAsia="Times New Roman" w:hAnsiTheme="minorBidi" w:cstheme="minorBidi"/>
          <w:color w:val="5C6773"/>
          <w:sz w:val="56"/>
          <w:szCs w:val="56"/>
          <w:lang w:val="en-US" w:eastAsia="en-US"/>
        </w:rPr>
        <w:t>}</w:t>
      </w:r>
    </w:p>
    <w:p w14:paraId="00000048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49" w14:textId="68981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9. What is the use of the render function in React Native Framework?</w:t>
      </w:r>
    </w:p>
    <w:p w14:paraId="0000004A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4B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</w:p>
    <w:p w14:paraId="0000004C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6060DB7D" w14:textId="025ABFFC" w:rsidR="00211567" w:rsidRPr="00152610" w:rsidRDefault="00211567" w:rsidP="00211567">
      <w:pPr>
        <w:pStyle w:val="NormalWeb"/>
        <w:numPr>
          <w:ilvl w:val="0"/>
          <w:numId w:val="5"/>
        </w:numPr>
        <w:shd w:val="clear" w:color="auto" w:fill="FFFFFF"/>
        <w:spacing w:before="0" w:beforeAutospacing="0"/>
        <w:rPr>
          <w:rFonts w:asciiTheme="minorBidi" w:hAnsiTheme="minorBidi" w:cstheme="minorBidi"/>
          <w:sz w:val="56"/>
          <w:szCs w:val="56"/>
        </w:rPr>
      </w:pPr>
      <w:r w:rsidRPr="00152610">
        <w:rPr>
          <w:rFonts w:asciiTheme="minorBidi" w:hAnsiTheme="minorBidi" w:cstheme="minorBidi"/>
          <w:sz w:val="56"/>
          <w:szCs w:val="56"/>
        </w:rPr>
        <w:t>It displays the component.</w:t>
      </w:r>
    </w:p>
    <w:p w14:paraId="345D681B" w14:textId="5BC9E820" w:rsidR="00211567" w:rsidRPr="00152610" w:rsidRDefault="00211567" w:rsidP="00211567">
      <w:pPr>
        <w:pStyle w:val="NormalWeb"/>
        <w:numPr>
          <w:ilvl w:val="0"/>
          <w:numId w:val="5"/>
        </w:numPr>
        <w:shd w:val="clear" w:color="auto" w:fill="FFFFFF"/>
        <w:spacing w:before="0" w:beforeAutospacing="0"/>
        <w:rPr>
          <w:rFonts w:asciiTheme="minorBidi" w:hAnsiTheme="minorBidi" w:cstheme="minorBidi"/>
          <w:sz w:val="56"/>
          <w:szCs w:val="56"/>
        </w:rPr>
      </w:pPr>
      <w:r w:rsidRPr="00152610">
        <w:rPr>
          <w:rFonts w:asciiTheme="minorBidi" w:hAnsiTheme="minorBidi" w:cstheme="minorBidi"/>
          <w:sz w:val="56"/>
          <w:szCs w:val="56"/>
          <w:shd w:val="clear" w:color="auto" w:fill="FFFFFF"/>
        </w:rPr>
        <w:t>Renders the component</w:t>
      </w:r>
    </w:p>
    <w:p w14:paraId="1C295934" w14:textId="3ADADAAC" w:rsidR="00211567" w:rsidRPr="00152610" w:rsidRDefault="00211567" w:rsidP="00211567">
      <w:pPr>
        <w:pStyle w:val="ListParagraph"/>
        <w:numPr>
          <w:ilvl w:val="0"/>
          <w:numId w:val="5"/>
        </w:num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hAnsiTheme="minorBidi" w:cstheme="minorBidi"/>
          <w:sz w:val="56"/>
          <w:szCs w:val="56"/>
          <w:shd w:val="clear" w:color="auto" w:fill="FFFFFF"/>
        </w:rPr>
        <w:t>Makes the component visible on screen.</w:t>
      </w:r>
    </w:p>
    <w:p w14:paraId="0000004E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4F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0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1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2" w14:textId="1B8E4CBC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10. What is the use of the return function in the React Native Framework?</w:t>
      </w:r>
    </w:p>
    <w:p w14:paraId="00000053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4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>Answer:</w:t>
      </w:r>
    </w:p>
    <w:p w14:paraId="00000055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6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7" w14:textId="4B56A742" w:rsidR="00173A24" w:rsidRPr="00152610" w:rsidRDefault="00211567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hAnsiTheme="minorBidi" w:cstheme="minorBidi"/>
          <w:color w:val="202124"/>
          <w:sz w:val="56"/>
          <w:szCs w:val="56"/>
          <w:shd w:val="clear" w:color="auto" w:fill="FFFFFF"/>
        </w:rPr>
        <w:t>Whatever a function component returns </w:t>
      </w:r>
      <w:proofErr w:type="gramStart"/>
      <w:r w:rsidRPr="00152610">
        <w:rPr>
          <w:rFonts w:asciiTheme="minorBidi" w:hAnsiTheme="minorBidi" w:cstheme="minorBidi"/>
          <w:color w:val="202124"/>
          <w:sz w:val="56"/>
          <w:szCs w:val="56"/>
          <w:shd w:val="clear" w:color="auto" w:fill="FFFFFF"/>
        </w:rPr>
        <w:t>is</w:t>
      </w:r>
      <w:proofErr w:type="gramEnd"/>
      <w:r w:rsidRPr="00152610">
        <w:rPr>
          <w:rFonts w:asciiTheme="minorBidi" w:hAnsiTheme="minorBidi" w:cstheme="minorBidi"/>
          <w:color w:val="202124"/>
          <w:sz w:val="56"/>
          <w:szCs w:val="56"/>
          <w:shd w:val="clear" w:color="auto" w:fill="FFFFFF"/>
        </w:rPr>
        <w:t xml:space="preserve"> rendered as a React element. </w:t>
      </w:r>
    </w:p>
    <w:p w14:paraId="00000058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9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A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B" w14:textId="3D229BEB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eastAsia="Muli" w:hAnsiTheme="minorBidi" w:cstheme="minorBidi"/>
          <w:sz w:val="56"/>
          <w:szCs w:val="56"/>
        </w:rPr>
        <w:t>11. What are the various components in your first app that you designed?</w:t>
      </w:r>
    </w:p>
    <w:p w14:paraId="0000005C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D" w14:textId="77777777" w:rsidR="00173A24" w:rsidRPr="00152610" w:rsidRDefault="009526BB">
      <w:pPr>
        <w:spacing w:line="240" w:lineRule="auto"/>
        <w:rPr>
          <w:rFonts w:asciiTheme="minorBidi" w:eastAsia="Muli" w:hAnsiTheme="minorBidi" w:cstheme="minorBidi"/>
          <w:sz w:val="56"/>
          <w:szCs w:val="56"/>
          <w:u w:val="single"/>
        </w:rPr>
      </w:pPr>
      <w:r w:rsidRPr="00152610">
        <w:rPr>
          <w:rFonts w:asciiTheme="minorBidi" w:eastAsia="Muli" w:hAnsiTheme="minorBidi" w:cstheme="minorBidi"/>
          <w:sz w:val="56"/>
          <w:szCs w:val="56"/>
          <w:u w:val="single"/>
        </w:rPr>
        <w:t xml:space="preserve">Answer: </w:t>
      </w:r>
    </w:p>
    <w:p w14:paraId="0000005E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p w14:paraId="0000005F" w14:textId="2C9C1D67" w:rsidR="00173A24" w:rsidRPr="00152610" w:rsidRDefault="00152610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  <w:r w:rsidRPr="00152610">
        <w:rPr>
          <w:rFonts w:asciiTheme="minorBidi" w:hAnsiTheme="minorBidi" w:cstheme="minorBidi"/>
          <w:sz w:val="56"/>
          <w:szCs w:val="56"/>
          <w:shd w:val="clear" w:color="auto" w:fill="FFFFFF"/>
        </w:rPr>
        <w:t>everything inside a react code is a </w:t>
      </w:r>
      <w:r>
        <w:rPr>
          <w:rStyle w:val="Strong"/>
          <w:rFonts w:asciiTheme="minorBidi" w:hAnsiTheme="minorBidi" w:cstheme="minorBidi"/>
          <w:b w:val="0"/>
          <w:bCs w:val="0"/>
          <w:sz w:val="56"/>
          <w:szCs w:val="56"/>
          <w:shd w:val="clear" w:color="auto" w:fill="FFFFFF"/>
        </w:rPr>
        <w:t>c</w:t>
      </w:r>
      <w:r w:rsidRPr="00152610">
        <w:rPr>
          <w:rStyle w:val="Strong"/>
          <w:rFonts w:asciiTheme="minorBidi" w:hAnsiTheme="minorBidi" w:cstheme="minorBidi"/>
          <w:b w:val="0"/>
          <w:bCs w:val="0"/>
          <w:sz w:val="56"/>
          <w:szCs w:val="56"/>
          <w:shd w:val="clear" w:color="auto" w:fill="FFFFFF"/>
        </w:rPr>
        <w:t>omponent.</w:t>
      </w:r>
    </w:p>
    <w:p w14:paraId="00000060" w14:textId="77777777" w:rsidR="00173A24" w:rsidRPr="00152610" w:rsidRDefault="00173A24">
      <w:pPr>
        <w:spacing w:line="240" w:lineRule="auto"/>
        <w:rPr>
          <w:rFonts w:asciiTheme="minorBidi" w:eastAsia="Muli" w:hAnsiTheme="minorBidi" w:cstheme="minorBidi"/>
          <w:sz w:val="56"/>
          <w:szCs w:val="56"/>
        </w:rPr>
      </w:pPr>
    </w:p>
    <w:sectPr w:rsidR="00173A24" w:rsidRPr="0015261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D515D73"/>
    <w:multiLevelType w:val="multilevel"/>
    <w:tmpl w:val="CA2ECBF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95C5C94"/>
    <w:multiLevelType w:val="hybridMultilevel"/>
    <w:tmpl w:val="5EEC1A2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2817F53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qgUAJNYduiwAAAA="/>
  </w:docVars>
  <w:rsids>
    <w:rsidRoot w:val="00173A24"/>
    <w:rsid w:val="00152610"/>
    <w:rsid w:val="00173A24"/>
    <w:rsid w:val="00211567"/>
    <w:rsid w:val="009526BB"/>
    <w:rsid w:val="00BB72E6"/>
    <w:rsid w:val="00F32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BB72E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">
    <w:name w:val="intro"/>
    <w:basedOn w:val="Normal"/>
    <w:rsid w:val="00F322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F3226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2115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21156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26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3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9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2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ISHKA CHETIA</cp:lastModifiedBy>
  <cp:revision>3</cp:revision>
  <dcterms:created xsi:type="dcterms:W3CDTF">2021-01-06T05:46:00Z</dcterms:created>
  <dcterms:modified xsi:type="dcterms:W3CDTF">2021-04-23T11:28:00Z</dcterms:modified>
</cp:coreProperties>
</file>